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4B3B7" w14:textId="6C619B39" w:rsidR="00D15BD5" w:rsidRPr="0069397E" w:rsidRDefault="007D6E8D" w:rsidP="007D6E8D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69397E">
        <w:rPr>
          <w:rFonts w:ascii="Arial" w:hAnsi="Arial" w:cs="Arial"/>
          <w:i/>
          <w:iCs/>
        </w:rPr>
        <w:t xml:space="preserve">Select a movie: For this assignment, you will need to select one movie.  Even if it is a </w:t>
      </w:r>
      <w:proofErr w:type="gramStart"/>
      <w:r w:rsidRPr="0069397E">
        <w:rPr>
          <w:rFonts w:ascii="Arial" w:hAnsi="Arial" w:cs="Arial"/>
          <w:i/>
          <w:iCs/>
        </w:rPr>
        <w:t>movie</w:t>
      </w:r>
      <w:proofErr w:type="gramEnd"/>
      <w:r w:rsidRPr="0069397E">
        <w:rPr>
          <w:rFonts w:ascii="Arial" w:hAnsi="Arial" w:cs="Arial"/>
          <w:i/>
          <w:iCs/>
        </w:rPr>
        <w:t xml:space="preserve"> you have seen before, you need to re-watch the movie with a critical eye towards the social construction of reality and illustrations of other sociological/cultural concepts. </w:t>
      </w:r>
    </w:p>
    <w:p w14:paraId="7D202095" w14:textId="2B5E65DC" w:rsidR="007D6E8D" w:rsidRPr="0069397E" w:rsidRDefault="007D6E8D" w:rsidP="007D6E8D">
      <w:pPr>
        <w:ind w:left="360"/>
        <w:rPr>
          <w:rFonts w:ascii="Arial" w:hAnsi="Arial" w:cs="Arial"/>
          <w:i/>
          <w:iCs/>
        </w:rPr>
      </w:pPr>
      <w:proofErr w:type="spellStart"/>
      <w:r w:rsidRPr="0069397E">
        <w:rPr>
          <w:rFonts w:ascii="Arial" w:hAnsi="Arial" w:cs="Arial"/>
          <w:i/>
          <w:iCs/>
        </w:rPr>
        <w:t>Analyze</w:t>
      </w:r>
      <w:proofErr w:type="spellEnd"/>
      <w:r w:rsidRPr="0069397E">
        <w:rPr>
          <w:rFonts w:ascii="Arial" w:hAnsi="Arial" w:cs="Arial"/>
          <w:i/>
          <w:iCs/>
        </w:rPr>
        <w:t xml:space="preserve"> the movie: After watching the movie, you will write a </w:t>
      </w:r>
      <w:proofErr w:type="gramStart"/>
      <w:r w:rsidRPr="0069397E">
        <w:rPr>
          <w:rFonts w:ascii="Arial" w:hAnsi="Arial" w:cs="Arial"/>
          <w:i/>
          <w:iCs/>
        </w:rPr>
        <w:t>2-4 page</w:t>
      </w:r>
      <w:proofErr w:type="gramEnd"/>
      <w:r w:rsidRPr="0069397E">
        <w:rPr>
          <w:rFonts w:ascii="Arial" w:hAnsi="Arial" w:cs="Arial"/>
          <w:i/>
          <w:iCs/>
        </w:rPr>
        <w:t xml:space="preserve"> review, consisting of:</w:t>
      </w:r>
    </w:p>
    <w:p w14:paraId="08439508" w14:textId="5F767679" w:rsidR="007D6E8D" w:rsidRPr="0069397E" w:rsidRDefault="007D6E8D" w:rsidP="007D6E8D">
      <w:pPr>
        <w:ind w:left="360"/>
        <w:rPr>
          <w:rFonts w:ascii="Arial" w:hAnsi="Arial" w:cs="Arial"/>
          <w:i/>
          <w:iCs/>
        </w:rPr>
      </w:pPr>
      <w:r w:rsidRPr="0069397E">
        <w:rPr>
          <w:rFonts w:ascii="Arial" w:hAnsi="Arial" w:cs="Arial"/>
          <w:i/>
          <w:iCs/>
        </w:rPr>
        <w:t>a) introductory paragraph noting the relevance of the movie to the course</w:t>
      </w:r>
    </w:p>
    <w:p w14:paraId="0AE47D38" w14:textId="5EABD9B8" w:rsidR="007D6E8D" w:rsidRPr="0069397E" w:rsidRDefault="007D6E8D" w:rsidP="007D6E8D">
      <w:pPr>
        <w:ind w:left="360"/>
        <w:rPr>
          <w:rFonts w:ascii="Arial" w:hAnsi="Arial" w:cs="Arial"/>
          <w:i/>
          <w:iCs/>
        </w:rPr>
      </w:pPr>
      <w:r w:rsidRPr="0069397E">
        <w:rPr>
          <w:rFonts w:ascii="Arial" w:hAnsi="Arial" w:cs="Arial"/>
          <w:i/>
          <w:iCs/>
        </w:rPr>
        <w:t>b) one-page description/summary of the contents of the film; some questions you could address are:</w:t>
      </w:r>
    </w:p>
    <w:p w14:paraId="1447E5F4" w14:textId="01CC58EA" w:rsidR="007D6E8D" w:rsidRPr="0069397E" w:rsidRDefault="007D6E8D" w:rsidP="007D6E8D">
      <w:pPr>
        <w:ind w:left="360"/>
        <w:rPr>
          <w:rFonts w:ascii="Arial" w:hAnsi="Arial" w:cs="Arial"/>
          <w:i/>
          <w:iCs/>
        </w:rPr>
      </w:pPr>
      <w:r w:rsidRPr="0069397E">
        <w:rPr>
          <w:rFonts w:ascii="Arial" w:hAnsi="Arial" w:cs="Arial"/>
          <w:i/>
          <w:iCs/>
        </w:rPr>
        <w:t>-Major substantive points of the movie?</w:t>
      </w:r>
    </w:p>
    <w:p w14:paraId="7796B9C4" w14:textId="254D8E72" w:rsidR="007D6E8D" w:rsidRPr="0069397E" w:rsidRDefault="007D6E8D" w:rsidP="007D6E8D">
      <w:pPr>
        <w:ind w:left="360"/>
        <w:rPr>
          <w:rFonts w:ascii="Arial" w:hAnsi="Arial" w:cs="Arial"/>
          <w:i/>
          <w:iCs/>
        </w:rPr>
      </w:pPr>
      <w:r w:rsidRPr="0069397E">
        <w:rPr>
          <w:rFonts w:ascii="Arial" w:hAnsi="Arial" w:cs="Arial"/>
          <w:i/>
          <w:iCs/>
        </w:rPr>
        <w:t>-Any secondary points made?</w:t>
      </w:r>
    </w:p>
    <w:sectPr w:rsidR="007D6E8D" w:rsidRPr="006939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8B6DA7"/>
    <w:multiLevelType w:val="hybridMultilevel"/>
    <w:tmpl w:val="BD7CF780"/>
    <w:lvl w:ilvl="0" w:tplc="5B984C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449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jIzNjQ2tTS1NDdR0lEKTi0uzszPAykwrAUAMuIQ7SwAAAA="/>
  </w:docVars>
  <w:rsids>
    <w:rsidRoot w:val="007D6E8D"/>
    <w:rsid w:val="0069397E"/>
    <w:rsid w:val="007D6E8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76A63"/>
  <w15:chartTrackingRefBased/>
  <w15:docId w15:val="{D881EC25-295C-4719-9F8A-731C2A0A7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E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3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07:23:00Z</dcterms:created>
  <dcterms:modified xsi:type="dcterms:W3CDTF">2022-05-04T07:24:00Z</dcterms:modified>
</cp:coreProperties>
</file>